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AC2D8BF" w:rsidR="007B4A91" w:rsidRDefault="00C148C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Name: Dia </w:t>
      </w:r>
      <w:r w:rsidR="004C5A7D">
        <w:rPr>
          <w:sz w:val="28"/>
          <w:szCs w:val="28"/>
        </w:rPr>
        <w:t>Shahani</w:t>
      </w: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CF65B38" w14:textId="53ED6732" w:rsidR="00BA5CC2" w:rsidRPr="00BA5CC2" w:rsidRDefault="003F7A2B">
      <w:pPr>
        <w:rPr>
          <w:sz w:val="28"/>
          <w:szCs w:val="28"/>
        </w:rPr>
      </w:pPr>
      <w:r>
        <w:rPr>
          <w:sz w:val="28"/>
          <w:szCs w:val="28"/>
        </w:rPr>
        <w:t>F.A.E (Fight Against Elements)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42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80A5FCD" w:rsidR="007B4A91" w:rsidRDefault="00031AF7">
      <w:pPr>
        <w:ind w:left="720"/>
        <w:rPr>
          <w:sz w:val="28"/>
          <w:szCs w:val="28"/>
        </w:rPr>
      </w:pPr>
      <w:r>
        <w:rPr>
          <w:sz w:val="28"/>
          <w:szCs w:val="28"/>
        </w:rPr>
        <w:t>To increase your level as the game becomes more difficult, defeat your opponent and collect as many coins as possible.</w:t>
      </w:r>
    </w:p>
    <w:p w14:paraId="3D632C61" w14:textId="5BBDCA79" w:rsidR="007B4A91" w:rsidRDefault="00C148C2">
      <w:pPr>
        <w:rPr>
          <w:sz w:val="28"/>
          <w:szCs w:val="28"/>
        </w:rPr>
      </w:pPr>
      <w:r>
        <w:pict w14:anchorId="29F3B047">
          <v:rect id="_x0000_i1027" style="width:462.85pt;height:1.3pt" o:hrpct="989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9BBD348" w:rsidR="007B4A91" w:rsidRDefault="003F7A2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on an adventure to find a lost island and on your way,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save </w:t>
      </w:r>
      <w:r w:rsidR="00343B21">
        <w:rPr>
          <w:sz w:val="28"/>
          <w:szCs w:val="28"/>
        </w:rPr>
        <w:t>fish</w:t>
      </w:r>
      <w:r>
        <w:rPr>
          <w:sz w:val="28"/>
          <w:szCs w:val="28"/>
        </w:rPr>
        <w:t xml:space="preserve"> along the way. As your </w:t>
      </w:r>
      <w:r w:rsidR="00343B21">
        <w:rPr>
          <w:sz w:val="28"/>
          <w:szCs w:val="28"/>
        </w:rPr>
        <w:t>fish</w:t>
      </w:r>
      <w:r>
        <w:rPr>
          <w:sz w:val="28"/>
          <w:szCs w:val="28"/>
        </w:rPr>
        <w:t xml:space="preserve"> gain</w:t>
      </w:r>
      <w:r w:rsidR="00343B21">
        <w:rPr>
          <w:sz w:val="28"/>
          <w:szCs w:val="28"/>
        </w:rPr>
        <w:t>s</w:t>
      </w:r>
      <w:r>
        <w:rPr>
          <w:sz w:val="28"/>
          <w:szCs w:val="28"/>
        </w:rPr>
        <w:t xml:space="preserve"> more hearts and strength, </w:t>
      </w:r>
      <w:r w:rsidR="00343B21">
        <w:rPr>
          <w:sz w:val="28"/>
          <w:szCs w:val="28"/>
        </w:rPr>
        <w:t>it</w:t>
      </w:r>
      <w:r w:rsidR="001A69A0">
        <w:rPr>
          <w:sz w:val="28"/>
          <w:szCs w:val="28"/>
        </w:rPr>
        <w:t xml:space="preserve"> will unlock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185F5CD" w:rsidR="007B4A91" w:rsidRDefault="001A69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3 different spells. The first spell is naturally unlocked the second spell unlocks after 1 minute and the third after 2 and a half.  </w:t>
      </w:r>
      <w:r w:rsidR="00343B21">
        <w:rPr>
          <w:sz w:val="28"/>
          <w:szCs w:val="28"/>
        </w:rPr>
        <w:t xml:space="preserve">As the strength of your spell increases, the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0639CCF" w:rsidR="007B4A91" w:rsidRDefault="00343B2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pponent loses </w:t>
      </w:r>
      <w:r>
        <w:rPr>
          <w:sz w:val="28"/>
          <w:szCs w:val="28"/>
        </w:rPr>
        <w:t>hearts</w:t>
      </w:r>
      <w:r>
        <w:rPr>
          <w:sz w:val="28"/>
          <w:szCs w:val="28"/>
        </w:rPr>
        <w:t xml:space="preserve"> and therefore dies faster, making you the winner.</w:t>
      </w:r>
      <w:r>
        <w:rPr>
          <w:sz w:val="28"/>
          <w:szCs w:val="28"/>
        </w:rPr>
        <w:t xml:space="preserve"> You have 1 chance in each round to block </w:t>
      </w:r>
      <w:r w:rsidR="007B09E1">
        <w:rPr>
          <w:sz w:val="28"/>
          <w:szCs w:val="28"/>
        </w:rPr>
        <w:t>your opponent’s attack. It is preferred to use this once</w:t>
      </w:r>
    </w:p>
    <w:p w14:paraId="0F75E527" w14:textId="7B600182" w:rsidR="00ED41CE" w:rsidRDefault="00000000" w:rsidP="00ED41C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38E4CC87" w14:textId="72BE1445" w:rsidR="00ED41CE" w:rsidRDefault="007B09E1" w:rsidP="007B09E1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on your last few hearts or once your opponent has unlocked their level three attack.</w:t>
      </w:r>
      <w:r>
        <w:rPr>
          <w:sz w:val="28"/>
          <w:szCs w:val="28"/>
        </w:rPr>
        <w:t xml:space="preserve"> If your hearts finish, then your fish has a second and third opportunity to</w:t>
      </w:r>
      <w:r w:rsidR="005F1320">
        <w:rPr>
          <w:sz w:val="28"/>
          <w:szCs w:val="28"/>
        </w:rPr>
        <w:t xml:space="preserve"> beat </w:t>
      </w:r>
    </w:p>
    <w:p w14:paraId="3C873C32" w14:textId="77777777" w:rsidR="00ED41CE" w:rsidRDefault="00ED41CE" w:rsidP="00ED41CE">
      <w:pPr>
        <w:rPr>
          <w:sz w:val="28"/>
          <w:szCs w:val="28"/>
        </w:rPr>
      </w:pPr>
      <w:r>
        <w:pict w14:anchorId="52770D96">
          <v:rect id="_x0000_i1044" style="width:0;height:1.5pt" o:hralign="center" o:hrstd="t" o:hr="t" fillcolor="#a0a0a0" stroked="f"/>
        </w:pict>
      </w:r>
    </w:p>
    <w:p w14:paraId="18BD1BF4" w14:textId="3E662354" w:rsidR="005F1320" w:rsidRDefault="0034445E" w:rsidP="0034445E">
      <w:pPr>
        <w:ind w:left="720"/>
        <w:rPr>
          <w:sz w:val="28"/>
          <w:szCs w:val="28"/>
        </w:rPr>
      </w:pPr>
      <w:r>
        <w:rPr>
          <w:sz w:val="28"/>
          <w:szCs w:val="28"/>
        </w:rPr>
        <w:t>the opponent (who is either the same or a different fish). Once level 10 is reached, the game ends and you unlock a treasure chest with infinite hearts</w:t>
      </w:r>
      <w:r w:rsidR="00384FC8">
        <w:rPr>
          <w:sz w:val="28"/>
          <w:szCs w:val="28"/>
        </w:rPr>
        <w:t xml:space="preserve">, </w:t>
      </w:r>
      <w:r w:rsidR="00B55C66">
        <w:rPr>
          <w:sz w:val="28"/>
          <w:szCs w:val="28"/>
        </w:rPr>
        <w:t>and coins.</w:t>
      </w:r>
    </w:p>
    <w:p w14:paraId="19373DD0" w14:textId="77777777" w:rsidR="00ED41CE" w:rsidRDefault="00ED41CE" w:rsidP="00ED41CE">
      <w:pPr>
        <w:rPr>
          <w:sz w:val="28"/>
          <w:szCs w:val="28"/>
        </w:rPr>
      </w:pPr>
      <w:r>
        <w:pict w14:anchorId="3C512143">
          <v:rect id="_x0000_i1045" style="width:0;height:1.5pt" o:hralign="center" o:hrstd="t" o:hr="t" fillcolor="#a0a0a0" stroked="f"/>
        </w:pict>
      </w:r>
    </w:p>
    <w:p w14:paraId="774B0EA1" w14:textId="77777777" w:rsidR="00ED41CE" w:rsidRDefault="00ED41CE" w:rsidP="00ED41CE">
      <w:pPr>
        <w:ind w:left="720"/>
        <w:rPr>
          <w:sz w:val="28"/>
          <w:szCs w:val="28"/>
        </w:rPr>
      </w:pPr>
    </w:p>
    <w:p w14:paraId="4EE8C144" w14:textId="77777777" w:rsidR="00ED41CE" w:rsidRDefault="00ED41CE" w:rsidP="00ED41CE">
      <w:pPr>
        <w:rPr>
          <w:sz w:val="28"/>
          <w:szCs w:val="28"/>
        </w:rPr>
      </w:pPr>
      <w:r>
        <w:pict w14:anchorId="157D2DED">
          <v:rect id="_x0000_i1046" style="width:0;height:1.5pt" o:hralign="center" o:hrstd="t" o:hr="t" fillcolor="#a0a0a0" stroked="f"/>
        </w:pict>
      </w:r>
    </w:p>
    <w:p w14:paraId="524B1E2D" w14:textId="77777777" w:rsidR="00ED41CE" w:rsidRDefault="00ED41CE" w:rsidP="00ED41CE">
      <w:pPr>
        <w:ind w:left="720"/>
        <w:rPr>
          <w:sz w:val="28"/>
          <w:szCs w:val="28"/>
        </w:rPr>
      </w:pPr>
    </w:p>
    <w:p w14:paraId="6F5E7743" w14:textId="60D22AA3" w:rsidR="007B4A91" w:rsidRDefault="0034445E" w:rsidP="00ED41CE">
      <w:pPr>
        <w:rPr>
          <w:sz w:val="28"/>
          <w:szCs w:val="28"/>
        </w:rPr>
      </w:pPr>
      <w:r>
        <w:rPr>
          <w:sz w:val="28"/>
          <w:szCs w:val="28"/>
        </w:rPr>
        <w:t>3</w:t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2100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2"/>
        <w:gridCol w:w="3969"/>
        <w:gridCol w:w="15593"/>
      </w:tblGrid>
      <w:tr w:rsidR="007B4A91" w14:paraId="63AC096E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F6BE86" w:rsidR="007B4A91" w:rsidRDefault="00E85032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ots</w:t>
            </w:r>
            <w:r w:rsidR="00031AF7">
              <w:rPr>
                <w:sz w:val="28"/>
                <w:szCs w:val="28"/>
              </w:rPr>
              <w:t xml:space="preserve"> (Blue Fish</w:t>
            </w:r>
            <w:r w:rsidR="0049385E">
              <w:rPr>
                <w:sz w:val="28"/>
                <w:szCs w:val="28"/>
              </w:rPr>
              <w:t>, Air</w:t>
            </w:r>
            <w:r w:rsidR="00031AF7">
              <w:rPr>
                <w:sz w:val="28"/>
                <w:szCs w:val="28"/>
              </w:rPr>
              <w:t>)</w:t>
            </w: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11581" w14:textId="43D176A7" w:rsidR="007B4A91" w:rsidRDefault="0049385E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shoot </w:t>
            </w:r>
            <w:r w:rsidR="00D01D83">
              <w:rPr>
                <w:sz w:val="28"/>
                <w:szCs w:val="28"/>
              </w:rPr>
              <w:t>three</w:t>
            </w:r>
            <w:r>
              <w:rPr>
                <w:sz w:val="28"/>
                <w:szCs w:val="28"/>
              </w:rPr>
              <w:t xml:space="preserve"> types of</w:t>
            </w:r>
            <w:r w:rsidR="00D01D83">
              <w:rPr>
                <w:sz w:val="28"/>
                <w:szCs w:val="28"/>
              </w:rPr>
              <w:t xml:space="preserve"> blasts:</w:t>
            </w:r>
          </w:p>
          <w:p w14:paraId="3EF7E7C0" w14:textId="79168870" w:rsidR="00D01D83" w:rsidRDefault="00D01D83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1: Swoosh</w:t>
            </w:r>
          </w:p>
          <w:p w14:paraId="7BF80E8C" w14:textId="55DA63FF" w:rsidR="00D01D83" w:rsidRDefault="00D01D83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vel 2: Pegasus </w:t>
            </w:r>
          </w:p>
          <w:p w14:paraId="5B85E2C1" w14:textId="15252648" w:rsidR="00D01D83" w:rsidRDefault="00D01D83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3:</w:t>
            </w:r>
            <w:r>
              <w:rPr>
                <w:sz w:val="28"/>
                <w:szCs w:val="28"/>
              </w:rPr>
              <w:t xml:space="preserve"> Hurricane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E0FF599" w:rsidR="007B4A91" w:rsidRDefault="00031AF7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ge (Red Fish</w:t>
            </w:r>
            <w:r w:rsidR="0049385E">
              <w:rPr>
                <w:sz w:val="28"/>
                <w:szCs w:val="28"/>
              </w:rPr>
              <w:t>, Fire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89A9D" w14:textId="77777777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three types of blasts:</w:t>
            </w:r>
          </w:p>
          <w:p w14:paraId="6B90569E" w14:textId="59AB8AD9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vel 1: </w:t>
            </w:r>
            <w:r>
              <w:rPr>
                <w:sz w:val="28"/>
                <w:szCs w:val="28"/>
              </w:rPr>
              <w:t>Crackle</w:t>
            </w:r>
          </w:p>
          <w:p w14:paraId="5117C1F0" w14:textId="00BB2C53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2:</w:t>
            </w:r>
            <w:r>
              <w:rPr>
                <w:sz w:val="28"/>
                <w:szCs w:val="28"/>
              </w:rPr>
              <w:t xml:space="preserve"> Phoenix </w:t>
            </w:r>
          </w:p>
          <w:p w14:paraId="0DEB7D03" w14:textId="145D3193" w:rsidR="007B4A91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3: Wildfire</w:t>
            </w:r>
          </w:p>
        </w:tc>
      </w:tr>
      <w:tr w:rsidR="007B4A91" w14:paraId="4C4B954A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D1416EB" w:rsidR="007B4A91" w:rsidRDefault="00031AF7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ublute</w:t>
            </w:r>
            <w:proofErr w:type="spellEnd"/>
            <w:r>
              <w:rPr>
                <w:sz w:val="28"/>
                <w:szCs w:val="28"/>
              </w:rPr>
              <w:t xml:space="preserve"> (Green Fish</w:t>
            </w:r>
            <w:r w:rsidR="0049385E">
              <w:rPr>
                <w:sz w:val="28"/>
                <w:szCs w:val="28"/>
              </w:rPr>
              <w:t>, Earth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5841E" w14:textId="77777777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three types of blasts:</w:t>
            </w:r>
          </w:p>
          <w:p w14:paraId="19EA2806" w14:textId="5E05CC2B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vel 1: </w:t>
            </w:r>
            <w:r>
              <w:rPr>
                <w:sz w:val="28"/>
                <w:szCs w:val="28"/>
              </w:rPr>
              <w:t>Crumble</w:t>
            </w:r>
          </w:p>
          <w:p w14:paraId="470E3FB4" w14:textId="06500C43" w:rsidR="00D01D83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2:</w:t>
            </w:r>
            <w:r>
              <w:rPr>
                <w:sz w:val="28"/>
                <w:szCs w:val="28"/>
              </w:rPr>
              <w:t xml:space="preserve"> Basilisk</w:t>
            </w:r>
          </w:p>
          <w:p w14:paraId="20AA9CBC" w14:textId="388A92D3" w:rsidR="007B4A91" w:rsidRDefault="00D01D83" w:rsidP="00D01D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3: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Landslide</w:t>
            </w:r>
          </w:p>
        </w:tc>
      </w:tr>
      <w:tr w:rsidR="007B4A91" w14:paraId="04C8ED36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D35D27">
        <w:tc>
          <w:tcPr>
            <w:tcW w:w="14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9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4938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853E47F" w:rsidR="007B4A91" w:rsidRDefault="007B4A91" w:rsidP="00BA5CC2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2100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15244"/>
      </w:tblGrid>
      <w:tr w:rsidR="007B4A91" w14:paraId="300B6EC5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DBDC739" w:rsidR="007B4A91" w:rsidRDefault="00B55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15E701" w:rsidR="007B4A91" w:rsidRDefault="00B55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coins</w:t>
            </w:r>
          </w:p>
        </w:tc>
      </w:tr>
      <w:tr w:rsidR="007B4A91" w14:paraId="449748C8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F87D69" w:rsidR="007B4A91" w:rsidRDefault="00B55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rt</w:t>
            </w: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7E81DCF" w:rsidR="007B4A91" w:rsidRDefault="00B55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hearts</w:t>
            </w:r>
          </w:p>
        </w:tc>
      </w:tr>
      <w:tr w:rsidR="007B4A91" w14:paraId="52AD4283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BA5CC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52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477807D3" w:rsidR="007B4A91" w:rsidRDefault="000B6A6D">
      <w:hyperlink r:id="rId5" w:history="1">
        <w:r w:rsidRPr="00DF33AF">
          <w:rPr>
            <w:rStyle w:val="Hyperlink"/>
          </w:rPr>
          <w:t>https://www.canva.com/design/DAFXPyiSzTA/K8GOaVo3Z0QvfJhOROVjVw/edit?utm_content=DAFXPyiSzTA&amp;utm_campaign=designshare&amp;utm_medium=link2&amp;utm_source=sharebutton</w:t>
        </w:r>
      </w:hyperlink>
    </w:p>
    <w:p w14:paraId="243F4FA6" w14:textId="57989FEA" w:rsidR="000B6A6D" w:rsidRDefault="000B6A6D" w:rsidP="000B6A6D">
      <w:pPr>
        <w:ind w:left="720" w:hanging="720"/>
      </w:pPr>
      <w:r>
        <w:t xml:space="preserve">Link to images. Sorry that it makes no </w:t>
      </w:r>
      <w:proofErr w:type="gramStart"/>
      <w:r>
        <w:t>sense</w:t>
      </w:r>
      <w:proofErr w:type="gramEnd"/>
      <w:r>
        <w:t xml:space="preserve"> but I will be able to explain it to you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54C63CC" w14:textId="77777777" w:rsidR="000B6A6D" w:rsidRDefault="000B6A6D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62035487">
    <w:abstractNumId w:val="0"/>
  </w:num>
  <w:num w:numId="2" w16cid:durableId="748307764">
    <w:abstractNumId w:val="1"/>
  </w:num>
  <w:num w:numId="3" w16cid:durableId="1934119040">
    <w:abstractNumId w:val="3"/>
  </w:num>
  <w:num w:numId="4" w16cid:durableId="1620263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1AF7"/>
    <w:rsid w:val="000B6A6D"/>
    <w:rsid w:val="001A69A0"/>
    <w:rsid w:val="00343B21"/>
    <w:rsid w:val="0034445E"/>
    <w:rsid w:val="00384FC8"/>
    <w:rsid w:val="003F7A2B"/>
    <w:rsid w:val="0049385E"/>
    <w:rsid w:val="004C5A7D"/>
    <w:rsid w:val="00556965"/>
    <w:rsid w:val="005F1320"/>
    <w:rsid w:val="007B09E1"/>
    <w:rsid w:val="007B4A91"/>
    <w:rsid w:val="00B55C66"/>
    <w:rsid w:val="00BA5CC2"/>
    <w:rsid w:val="00C148C2"/>
    <w:rsid w:val="00D01D83"/>
    <w:rsid w:val="00D35D27"/>
    <w:rsid w:val="00E85032"/>
    <w:rsid w:val="00ED41CE"/>
    <w:rsid w:val="00F94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0B6A6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anva.com/design/DAFXPyiSzTA/K8GOaVo3Z0QvfJhOROVjVw/edit?utm_content=DAFXPyiSzTA&amp;utm_campaign=designshare&amp;utm_medium=link2&amp;utm_source=sharebutt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28</TotalTime>
  <Pages>1</Pages>
  <Words>552</Words>
  <Characters>2350</Characters>
  <Application>Microsoft Office Word</Application>
  <DocSecurity>0</DocSecurity>
  <Lines>33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a Shahani</cp:lastModifiedBy>
  <cp:revision>5</cp:revision>
  <dcterms:created xsi:type="dcterms:W3CDTF">2021-03-18T05:03:00Z</dcterms:created>
  <dcterms:modified xsi:type="dcterms:W3CDTF">2023-01-11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af4a539742691eede90ebc092ed3ac4b6aab8f17f6d83c449fcd4d32776d0a</vt:lpwstr>
  </property>
</Properties>
</file>